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E19741" w14:textId="77777777" w:rsidR="006B3B97" w:rsidRPr="00B365D5" w:rsidRDefault="006B3B97" w:rsidP="004F3094">
      <w:pPr>
        <w:spacing w:line="276" w:lineRule="auto"/>
        <w:jc w:val="center"/>
        <w:rPr>
          <w:b/>
          <w:sz w:val="32"/>
          <w:szCs w:val="32"/>
        </w:rPr>
      </w:pPr>
      <w:r w:rsidRPr="00B365D5">
        <w:rPr>
          <w:b/>
          <w:sz w:val="32"/>
          <w:szCs w:val="32"/>
        </w:rPr>
        <w:t>Software Requirement Specification</w:t>
      </w:r>
    </w:p>
    <w:p w14:paraId="617481F6" w14:textId="77777777" w:rsidR="006B3B97" w:rsidRDefault="006B3B97" w:rsidP="004F3094">
      <w:pPr>
        <w:pStyle w:val="Subtitle"/>
        <w:spacing w:line="276" w:lineRule="auto"/>
      </w:pPr>
    </w:p>
    <w:p w14:paraId="4DAAA30B" w14:textId="77777777" w:rsidR="006B3B97" w:rsidRPr="00C844DC" w:rsidRDefault="006B3B97" w:rsidP="004F3094">
      <w:pPr>
        <w:spacing w:line="276" w:lineRule="auto"/>
        <w:rPr>
          <w:b/>
          <w:sz w:val="28"/>
          <w:szCs w:val="28"/>
        </w:rPr>
      </w:pPr>
      <w:r w:rsidRPr="00C844DC">
        <w:rPr>
          <w:b/>
          <w:sz w:val="28"/>
          <w:szCs w:val="28"/>
        </w:rPr>
        <w:t xml:space="preserve">1. INTRODUCTION </w:t>
      </w:r>
    </w:p>
    <w:p w14:paraId="263DAD52" w14:textId="77A98A06" w:rsidR="006B3B97" w:rsidRDefault="006B3B97" w:rsidP="004F3094">
      <w:pPr>
        <w:spacing w:line="276" w:lineRule="auto"/>
      </w:pPr>
      <w:r w:rsidRPr="00C11E20">
        <w:t>This document</w:t>
      </w:r>
      <w:r>
        <w:t xml:space="preserve"> aims at defining overall software requirement for </w:t>
      </w:r>
      <w:r w:rsidR="00FF5D18">
        <w:t>Online Auction and Renting system</w:t>
      </w:r>
      <w:r>
        <w:t>.</w:t>
      </w:r>
    </w:p>
    <w:p w14:paraId="272EF1D7" w14:textId="77777777" w:rsidR="006B3B97" w:rsidRPr="00C11E20" w:rsidRDefault="006B3B97" w:rsidP="004F3094">
      <w:pPr>
        <w:spacing w:line="276" w:lineRule="auto"/>
        <w:rPr>
          <w:b/>
        </w:rPr>
      </w:pPr>
      <w:r>
        <w:rPr>
          <w:b/>
        </w:rPr>
        <w:t xml:space="preserve">1.1 </w:t>
      </w:r>
      <w:r w:rsidRPr="00C11E20">
        <w:rPr>
          <w:b/>
        </w:rPr>
        <w:t>Purpose</w:t>
      </w:r>
    </w:p>
    <w:p w14:paraId="393BD58C" w14:textId="0EC675F0" w:rsidR="006B3B97" w:rsidRPr="00FF5D18" w:rsidRDefault="00FF5D18" w:rsidP="004F3094">
      <w:pPr>
        <w:spacing w:line="276" w:lineRule="auto"/>
      </w:pPr>
      <w:r>
        <w:t xml:space="preserve">Main purpose of this project is to develop a system where user can trade online. This project will </w:t>
      </w:r>
      <w:r w:rsidR="00EA784E">
        <w:t>help the user to buy, sell and rent any item with maximum profit. Purpose is to design a system which perform all the required operations related to Online Auction and Renting system and other section of SRS specifies the functionalities of the software.</w:t>
      </w:r>
    </w:p>
    <w:p w14:paraId="024A6F88" w14:textId="1E33EFF0" w:rsidR="006B3B97" w:rsidRPr="00D65C90" w:rsidRDefault="006B3B97" w:rsidP="004F3094">
      <w:pPr>
        <w:spacing w:line="276" w:lineRule="auto"/>
        <w:rPr>
          <w:b/>
        </w:rPr>
      </w:pPr>
      <w:r>
        <w:rPr>
          <w:b/>
        </w:rPr>
        <w:t xml:space="preserve">1.2 </w:t>
      </w:r>
      <w:r w:rsidRPr="00C11E20">
        <w:rPr>
          <w:b/>
        </w:rPr>
        <w:t>Scope</w:t>
      </w:r>
    </w:p>
    <w:p w14:paraId="384CCE8D" w14:textId="2C68DD1C" w:rsidR="007B156A" w:rsidRPr="007B156A" w:rsidRDefault="00EA784E" w:rsidP="004F3094">
      <w:pPr>
        <w:spacing w:line="276" w:lineRule="auto"/>
      </w:pPr>
      <w:r>
        <w:t xml:space="preserve">The application will generate the </w:t>
      </w:r>
      <w:r w:rsidR="00D65C90">
        <w:t>interest of user towards the online shopping which will increases the profit in e-commerce sector.  This application will provide</w:t>
      </w:r>
      <w:r w:rsidR="007B156A">
        <w:t xml:space="preserve"> full user (</w:t>
      </w:r>
      <w:r w:rsidR="007D0BCB">
        <w:t xml:space="preserve"> </w:t>
      </w:r>
      <w:r w:rsidR="007B156A">
        <w:t>both seller or buyer) satisfaction by providing them with maximum profit. Since the system is dependent on bidding, therefore the seller is bound to set th</w:t>
      </w:r>
      <w:r w:rsidR="007D0BCB">
        <w:t>e price which is best suited and attractive to buyer.</w:t>
      </w:r>
    </w:p>
    <w:p w14:paraId="716F50B0" w14:textId="77777777" w:rsidR="006B3B97" w:rsidRPr="00C844DC" w:rsidRDefault="006B3B97" w:rsidP="004F3094">
      <w:pPr>
        <w:spacing w:line="276" w:lineRule="auto"/>
        <w:rPr>
          <w:b/>
        </w:rPr>
      </w:pPr>
      <w:r>
        <w:rPr>
          <w:b/>
        </w:rPr>
        <w:t xml:space="preserve">1.3 </w:t>
      </w:r>
      <w:r w:rsidRPr="00C844DC">
        <w:rPr>
          <w:b/>
        </w:rPr>
        <w:t>Acrony</w:t>
      </w:r>
      <w:r>
        <w:rPr>
          <w:b/>
        </w:rPr>
        <w:t>ms</w:t>
      </w:r>
    </w:p>
    <w:p w14:paraId="3A8C9B13" w14:textId="4321B3C8" w:rsidR="006B3B97" w:rsidRDefault="006B3B97" w:rsidP="004F3094">
      <w:pPr>
        <w:spacing w:line="276" w:lineRule="auto"/>
      </w:pPr>
      <w:r>
        <w:t>SRS- Software Requirement Specifications</w:t>
      </w:r>
    </w:p>
    <w:p w14:paraId="3F25F12F" w14:textId="77777777" w:rsidR="006B3B97" w:rsidRDefault="006B3B97" w:rsidP="004F3094">
      <w:pPr>
        <w:spacing w:line="276" w:lineRule="auto"/>
      </w:pPr>
      <w:r>
        <w:t>O.S.-Operating System</w:t>
      </w:r>
    </w:p>
    <w:p w14:paraId="49EDC737" w14:textId="1640CD00" w:rsidR="006B3B97" w:rsidRDefault="006B3B97" w:rsidP="004F3094">
      <w:pPr>
        <w:spacing w:line="276" w:lineRule="auto"/>
        <w:rPr>
          <w:b/>
          <w:sz w:val="28"/>
          <w:szCs w:val="28"/>
        </w:rPr>
      </w:pPr>
      <w:r w:rsidRPr="00C844DC">
        <w:rPr>
          <w:b/>
          <w:sz w:val="28"/>
          <w:szCs w:val="28"/>
        </w:rPr>
        <w:t>2.</w:t>
      </w:r>
      <w:r w:rsidR="004F3094">
        <w:rPr>
          <w:b/>
          <w:sz w:val="28"/>
          <w:szCs w:val="28"/>
        </w:rPr>
        <w:t xml:space="preserve"> </w:t>
      </w:r>
      <w:r w:rsidRPr="00C844DC">
        <w:rPr>
          <w:b/>
          <w:sz w:val="28"/>
          <w:szCs w:val="28"/>
        </w:rPr>
        <w:t>Overall Description</w:t>
      </w:r>
    </w:p>
    <w:p w14:paraId="26F54045" w14:textId="350D5A8A" w:rsidR="006B3B97" w:rsidRDefault="000542D9" w:rsidP="004F3094">
      <w:pPr>
        <w:spacing w:line="276" w:lineRule="auto"/>
      </w:pPr>
      <w:r>
        <w:rPr>
          <w:b/>
          <w:sz w:val="28"/>
          <w:szCs w:val="28"/>
        </w:rPr>
        <w:t>2.1 Product p</w:t>
      </w:r>
      <w:r w:rsidRPr="00613EBB">
        <w:rPr>
          <w:b/>
          <w:sz w:val="28"/>
          <w:szCs w:val="28"/>
        </w:rPr>
        <w:t>erspective:</w:t>
      </w:r>
      <w:r w:rsidR="006B3B97" w:rsidRPr="00613EBB">
        <w:rPr>
          <w:b/>
          <w:sz w:val="28"/>
          <w:szCs w:val="28"/>
        </w:rPr>
        <w:t xml:space="preserve"> </w:t>
      </w:r>
      <w:r w:rsidR="006B3B97" w:rsidRPr="00551EE8">
        <w:t xml:space="preserve">This product will automate various services like </w:t>
      </w:r>
      <w:r w:rsidR="007D0BCB">
        <w:t xml:space="preserve">buy, sell, or rent </w:t>
      </w:r>
      <w:r w:rsidR="006B3B97" w:rsidRPr="00551EE8">
        <w:rPr>
          <w:b/>
        </w:rPr>
        <w:t>.</w:t>
      </w:r>
      <w:r w:rsidR="00D00E3A">
        <w:rPr>
          <w:b/>
        </w:rPr>
        <w:t xml:space="preserve"> </w:t>
      </w:r>
      <w:r w:rsidR="007D0BCB">
        <w:t>Online Auction and Renting system</w:t>
      </w:r>
      <w:r w:rsidR="006B3B97">
        <w:t xml:space="preserve"> is intended to</w:t>
      </w:r>
      <w:r w:rsidR="007D0BCB">
        <w:t xml:space="preserve"> remove the burden of going to various stores</w:t>
      </w:r>
      <w:r w:rsidR="00F03FE5">
        <w:t xml:space="preserve"> in search of particular product</w:t>
      </w:r>
      <w:r w:rsidR="006B3B97">
        <w:t xml:space="preserve">. </w:t>
      </w:r>
      <w:r w:rsidR="006B3B97" w:rsidRPr="00551EE8">
        <w:t>Sinc</w:t>
      </w:r>
      <w:r w:rsidR="00DC6496">
        <w:t>e this is a data-centric project</w:t>
      </w:r>
      <w:r w:rsidR="006B3B97" w:rsidRPr="00551EE8">
        <w:t xml:space="preserve"> it will need somewhere to store the data. Fo</w:t>
      </w:r>
      <w:r w:rsidR="00DC6496">
        <w:t>r that, a database will be used that will store the information of user detail, product detail, and auction detail.</w:t>
      </w:r>
    </w:p>
    <w:p w14:paraId="1939209E" w14:textId="2F096241" w:rsidR="00DC6496" w:rsidRDefault="00DC6496" w:rsidP="004F3094">
      <w:pPr>
        <w:spacing w:line="276" w:lineRule="auto"/>
        <w:rPr>
          <w:b/>
          <w:sz w:val="28"/>
          <w:szCs w:val="28"/>
        </w:rPr>
      </w:pPr>
      <w:r w:rsidRPr="00613EBB">
        <w:rPr>
          <w:b/>
          <w:sz w:val="28"/>
          <w:szCs w:val="28"/>
        </w:rPr>
        <w:t>2.1</w:t>
      </w:r>
      <w:r>
        <w:rPr>
          <w:b/>
          <w:sz w:val="28"/>
          <w:szCs w:val="28"/>
        </w:rPr>
        <w:t>.1 System Interface:</w:t>
      </w:r>
    </w:p>
    <w:p w14:paraId="28118BBA" w14:textId="0A711556" w:rsidR="00DC6496" w:rsidRDefault="00DC6496" w:rsidP="004F3094">
      <w:pPr>
        <w:spacing w:line="276" w:lineRule="auto"/>
      </w:pPr>
      <w:r>
        <w:t>System interface includes the hardware interface, software interface and user interface of the system and software.</w:t>
      </w:r>
    </w:p>
    <w:p w14:paraId="2F4C2F7A" w14:textId="41ECA3D9" w:rsidR="00DC6496" w:rsidRDefault="00DC6496" w:rsidP="004F3094">
      <w:pPr>
        <w:spacing w:line="276" w:lineRule="auto"/>
        <w:rPr>
          <w:b/>
          <w:sz w:val="28"/>
          <w:szCs w:val="28"/>
        </w:rPr>
      </w:pPr>
      <w:r w:rsidRPr="00613EBB">
        <w:rPr>
          <w:b/>
          <w:sz w:val="28"/>
          <w:szCs w:val="28"/>
        </w:rPr>
        <w:t>2.1</w:t>
      </w:r>
      <w:r>
        <w:rPr>
          <w:b/>
          <w:sz w:val="28"/>
          <w:szCs w:val="28"/>
        </w:rPr>
        <w:t>.2 User Interface:</w:t>
      </w:r>
    </w:p>
    <w:p w14:paraId="673A4818" w14:textId="5022BE9A" w:rsidR="00DC6496" w:rsidRPr="00DC6496" w:rsidRDefault="00DC6496" w:rsidP="004F3094">
      <w:pPr>
        <w:spacing w:line="276" w:lineRule="auto"/>
      </w:pPr>
      <w:r>
        <w:t>In our project we develop some human friendly user interfaces by which interaction with the system will be easy for the user</w:t>
      </w:r>
    </w:p>
    <w:p w14:paraId="29AF5795" w14:textId="3AF5EE7C" w:rsidR="006B3B97" w:rsidRDefault="00DC6496" w:rsidP="004F3094">
      <w:pPr>
        <w:spacing w:line="276" w:lineRule="auto"/>
        <w:rPr>
          <w:b/>
          <w:sz w:val="28"/>
          <w:szCs w:val="28"/>
        </w:rPr>
      </w:pPr>
      <w:r w:rsidRPr="00613EBB">
        <w:rPr>
          <w:b/>
          <w:sz w:val="28"/>
          <w:szCs w:val="28"/>
        </w:rPr>
        <w:t>2.1</w:t>
      </w:r>
      <w:r w:rsidR="00327DA5">
        <w:rPr>
          <w:b/>
          <w:sz w:val="28"/>
          <w:szCs w:val="28"/>
        </w:rPr>
        <w:t>.3</w:t>
      </w:r>
      <w:r>
        <w:rPr>
          <w:b/>
          <w:sz w:val="28"/>
          <w:szCs w:val="28"/>
        </w:rPr>
        <w:t xml:space="preserve"> Hardware Configuration:</w:t>
      </w:r>
    </w:p>
    <w:p w14:paraId="025D9F97" w14:textId="00E81612" w:rsidR="00743A33" w:rsidRPr="00B36E7E" w:rsidRDefault="000542D9" w:rsidP="004F3094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1. Ope</w:t>
      </w:r>
      <w:r w:rsidR="00743A33" w:rsidRPr="00B36E7E">
        <w:rPr>
          <w:sz w:val="24"/>
          <w:szCs w:val="24"/>
        </w:rPr>
        <w:t>rating System: Windows 7/8/10</w:t>
      </w:r>
    </w:p>
    <w:p w14:paraId="5CC022CB" w14:textId="62A35E65" w:rsidR="00743A33" w:rsidRPr="00B36E7E" w:rsidRDefault="00743A33" w:rsidP="004F3094">
      <w:pPr>
        <w:spacing w:line="276" w:lineRule="auto"/>
        <w:rPr>
          <w:sz w:val="24"/>
          <w:szCs w:val="24"/>
        </w:rPr>
      </w:pPr>
      <w:r w:rsidRPr="00B36E7E">
        <w:rPr>
          <w:sz w:val="24"/>
          <w:szCs w:val="24"/>
        </w:rPr>
        <w:t>2.</w:t>
      </w:r>
      <w:r w:rsidR="000542D9">
        <w:rPr>
          <w:sz w:val="24"/>
          <w:szCs w:val="24"/>
        </w:rPr>
        <w:t xml:space="preserve"> </w:t>
      </w:r>
      <w:r w:rsidRPr="00B36E7E">
        <w:rPr>
          <w:sz w:val="24"/>
          <w:szCs w:val="24"/>
        </w:rPr>
        <w:t>RAM: 1 GB or more</w:t>
      </w:r>
    </w:p>
    <w:p w14:paraId="5203B5C4" w14:textId="77777777" w:rsidR="00743A33" w:rsidRPr="00B36E7E" w:rsidRDefault="00743A33" w:rsidP="004F3094">
      <w:pPr>
        <w:spacing w:line="276" w:lineRule="auto"/>
        <w:rPr>
          <w:sz w:val="24"/>
          <w:szCs w:val="24"/>
        </w:rPr>
      </w:pPr>
      <w:r w:rsidRPr="00B36E7E">
        <w:rPr>
          <w:sz w:val="24"/>
          <w:szCs w:val="24"/>
        </w:rPr>
        <w:lastRenderedPageBreak/>
        <w:t>3. Hard Drive: 10 GB or more</w:t>
      </w:r>
    </w:p>
    <w:p w14:paraId="0517D941" w14:textId="77777777" w:rsidR="004F3094" w:rsidRDefault="004F3094" w:rsidP="004F3094">
      <w:pPr>
        <w:spacing w:line="276" w:lineRule="auto"/>
        <w:rPr>
          <w:b/>
          <w:sz w:val="28"/>
          <w:szCs w:val="28"/>
        </w:rPr>
      </w:pPr>
    </w:p>
    <w:p w14:paraId="45C9BB10" w14:textId="2260DC27" w:rsidR="00327DA5" w:rsidRDefault="00327DA5" w:rsidP="004F3094">
      <w:pPr>
        <w:spacing w:line="276" w:lineRule="auto"/>
        <w:rPr>
          <w:b/>
          <w:sz w:val="28"/>
          <w:szCs w:val="28"/>
        </w:rPr>
      </w:pPr>
      <w:r w:rsidRPr="00613EBB">
        <w:rPr>
          <w:b/>
          <w:sz w:val="28"/>
          <w:szCs w:val="28"/>
        </w:rPr>
        <w:t>2.1</w:t>
      </w:r>
      <w:r>
        <w:rPr>
          <w:b/>
          <w:sz w:val="28"/>
          <w:szCs w:val="28"/>
        </w:rPr>
        <w:t>.4 Software Configuration:</w:t>
      </w:r>
    </w:p>
    <w:p w14:paraId="594700B8" w14:textId="3E6CC290" w:rsidR="00327DA5" w:rsidRDefault="00327DA5" w:rsidP="004F3094">
      <w:pPr>
        <w:spacing w:line="276" w:lineRule="auto"/>
      </w:pPr>
      <w:r>
        <w:t xml:space="preserve">Operating </w:t>
      </w:r>
      <w:r w:rsidR="000542D9">
        <w:t>system: -</w:t>
      </w:r>
      <w:r>
        <w:t xml:space="preserve"> Windows 10</w:t>
      </w:r>
    </w:p>
    <w:p w14:paraId="15C6C8A0" w14:textId="1C2B7883" w:rsidR="00327DA5" w:rsidRDefault="000542D9" w:rsidP="004F3094">
      <w:pPr>
        <w:spacing w:line="276" w:lineRule="auto"/>
      </w:pPr>
      <w:r>
        <w:t>Language: -</w:t>
      </w:r>
      <w:r w:rsidR="00327DA5">
        <w:t xml:space="preserve"> </w:t>
      </w:r>
      <w:r>
        <w:t>HTML,</w:t>
      </w:r>
      <w:r w:rsidR="00327DA5">
        <w:t xml:space="preserve"> CSS, javascript</w:t>
      </w:r>
    </w:p>
    <w:p w14:paraId="46B398BC" w14:textId="00C66F9C" w:rsidR="00327DA5" w:rsidRDefault="000542D9" w:rsidP="004F3094">
      <w:pPr>
        <w:spacing w:line="276" w:lineRule="auto"/>
      </w:pPr>
      <w:r>
        <w:t>IDE: -</w:t>
      </w:r>
      <w:r w:rsidR="00327DA5">
        <w:t xml:space="preserve"> sublime text editor</w:t>
      </w:r>
    </w:p>
    <w:p w14:paraId="72F74241" w14:textId="3EBDB04A" w:rsidR="00327DA5" w:rsidRDefault="000542D9" w:rsidP="004F3094">
      <w:pPr>
        <w:spacing w:line="276" w:lineRule="auto"/>
      </w:pPr>
      <w:r>
        <w:t>Database: -</w:t>
      </w:r>
      <w:r w:rsidR="00327DA5">
        <w:t xml:space="preserve"> Google Firebase</w:t>
      </w:r>
    </w:p>
    <w:p w14:paraId="22C0DC11" w14:textId="7E0FF9C8" w:rsidR="00327DA5" w:rsidRDefault="00327DA5" w:rsidP="004F3094">
      <w:pPr>
        <w:spacing w:line="276" w:lineRule="auto"/>
      </w:pPr>
      <w:r w:rsidRPr="00613EBB">
        <w:rPr>
          <w:b/>
          <w:sz w:val="28"/>
          <w:szCs w:val="28"/>
        </w:rPr>
        <w:t>2.1</w:t>
      </w:r>
      <w:r>
        <w:rPr>
          <w:b/>
          <w:sz w:val="28"/>
          <w:szCs w:val="28"/>
        </w:rPr>
        <w:t xml:space="preserve">.5 Product </w:t>
      </w:r>
      <w:r w:rsidR="000542D9">
        <w:rPr>
          <w:b/>
          <w:sz w:val="28"/>
          <w:szCs w:val="28"/>
        </w:rPr>
        <w:t>Function:</w:t>
      </w:r>
      <w:r w:rsidR="000542D9">
        <w:t xml:space="preserve"> The</w:t>
      </w:r>
      <w:r>
        <w:t xml:space="preserve"> system performs the following functions: -</w:t>
      </w:r>
    </w:p>
    <w:p w14:paraId="5B3EFF4C" w14:textId="1D53DBD2" w:rsidR="00327DA5" w:rsidRDefault="00327DA5" w:rsidP="004F3094">
      <w:pPr>
        <w:pStyle w:val="ListParagraph"/>
        <w:numPr>
          <w:ilvl w:val="0"/>
          <w:numId w:val="3"/>
        </w:numPr>
        <w:spacing w:line="276" w:lineRule="auto"/>
      </w:pPr>
      <w:r>
        <w:t>Login</w:t>
      </w:r>
    </w:p>
    <w:p w14:paraId="0435C1AE" w14:textId="3B9AEDA3" w:rsidR="00327DA5" w:rsidRDefault="00327DA5" w:rsidP="004F3094">
      <w:pPr>
        <w:pStyle w:val="ListParagraph"/>
        <w:numPr>
          <w:ilvl w:val="0"/>
          <w:numId w:val="3"/>
        </w:numPr>
        <w:spacing w:line="276" w:lineRule="auto"/>
      </w:pPr>
      <w:r>
        <w:t>Add product for Auction</w:t>
      </w:r>
    </w:p>
    <w:p w14:paraId="44062A8B" w14:textId="565E4AFE" w:rsidR="00327DA5" w:rsidRDefault="00327DA5" w:rsidP="004F3094">
      <w:pPr>
        <w:pStyle w:val="ListParagraph"/>
        <w:numPr>
          <w:ilvl w:val="0"/>
          <w:numId w:val="3"/>
        </w:numPr>
        <w:spacing w:line="276" w:lineRule="auto"/>
      </w:pPr>
      <w:r>
        <w:t>Edit/delete/add/ view record</w:t>
      </w:r>
    </w:p>
    <w:p w14:paraId="6139D38A" w14:textId="00AAC92B" w:rsidR="00327DA5" w:rsidRDefault="002B2EEA" w:rsidP="004F3094">
      <w:pPr>
        <w:pStyle w:val="ListParagraph"/>
        <w:numPr>
          <w:ilvl w:val="0"/>
          <w:numId w:val="3"/>
        </w:numPr>
        <w:spacing w:line="276" w:lineRule="auto"/>
      </w:pPr>
      <w:r>
        <w:t>Send user the product detail</w:t>
      </w:r>
    </w:p>
    <w:p w14:paraId="78EA8D98" w14:textId="56F680C5" w:rsidR="00327DA5" w:rsidRDefault="002B2EEA" w:rsidP="004F3094">
      <w:pPr>
        <w:pStyle w:val="ListParagraph"/>
        <w:numPr>
          <w:ilvl w:val="0"/>
          <w:numId w:val="3"/>
        </w:numPr>
        <w:spacing w:line="276" w:lineRule="auto"/>
      </w:pPr>
      <w:r>
        <w:t xml:space="preserve">Set base price </w:t>
      </w:r>
    </w:p>
    <w:p w14:paraId="47BB8AD8" w14:textId="721F6445" w:rsidR="002B2EEA" w:rsidRPr="00DC6496" w:rsidRDefault="002B2EEA" w:rsidP="004F3094">
      <w:pPr>
        <w:pStyle w:val="ListParagraph"/>
        <w:numPr>
          <w:ilvl w:val="0"/>
          <w:numId w:val="3"/>
        </w:numPr>
        <w:spacing w:line="276" w:lineRule="auto"/>
      </w:pPr>
      <w:r>
        <w:t>Maximum  bid</w:t>
      </w:r>
    </w:p>
    <w:p w14:paraId="46BFB1AA" w14:textId="00715004" w:rsidR="006B3B97" w:rsidRPr="00DC6496" w:rsidRDefault="006B3B97" w:rsidP="004F3094">
      <w:pPr>
        <w:spacing w:line="276" w:lineRule="auto"/>
        <w:rPr>
          <w:b/>
        </w:rPr>
      </w:pPr>
      <w:r>
        <w:rPr>
          <w:b/>
          <w:sz w:val="28"/>
          <w:szCs w:val="28"/>
        </w:rPr>
        <w:t xml:space="preserve">2.2 </w:t>
      </w:r>
      <w:r w:rsidRPr="00613EBB">
        <w:rPr>
          <w:b/>
          <w:sz w:val="28"/>
          <w:szCs w:val="28"/>
        </w:rPr>
        <w:t xml:space="preserve">User </w:t>
      </w:r>
      <w:r w:rsidR="000542D9">
        <w:rPr>
          <w:b/>
          <w:sz w:val="28"/>
          <w:szCs w:val="28"/>
        </w:rPr>
        <w:t>Characteristics</w:t>
      </w:r>
      <w:r w:rsidR="000542D9" w:rsidRPr="00613EBB">
        <w:rPr>
          <w:b/>
          <w:sz w:val="28"/>
          <w:szCs w:val="28"/>
        </w:rPr>
        <w:t>:</w:t>
      </w:r>
      <w:r w:rsidRPr="00613EBB">
        <w:rPr>
          <w:sz w:val="28"/>
          <w:szCs w:val="28"/>
        </w:rPr>
        <w:t xml:space="preserve"> </w:t>
      </w:r>
      <w:r w:rsidRPr="00613EBB">
        <w:rPr>
          <w:sz w:val="28"/>
          <w:szCs w:val="28"/>
        </w:rPr>
        <w:tab/>
        <w:t xml:space="preserve"> </w:t>
      </w:r>
    </w:p>
    <w:p w14:paraId="50D3DAB2" w14:textId="35F52E45" w:rsidR="006B3B97" w:rsidRDefault="002B2EEA" w:rsidP="004F3094">
      <w:pPr>
        <w:spacing w:line="276" w:lineRule="auto"/>
      </w:pPr>
      <w:r>
        <w:t>There are three</w:t>
      </w:r>
      <w:r w:rsidR="006B3B97">
        <w:t xml:space="preserve"> types of users that interact with the system:</w:t>
      </w:r>
      <w:r w:rsidR="002544D5">
        <w:t xml:space="preserve"> admin, buyer, </w:t>
      </w:r>
      <w:r w:rsidR="000542D9">
        <w:t>and seller</w:t>
      </w:r>
      <w:r w:rsidR="002544D5">
        <w:t>.</w:t>
      </w:r>
      <w:r w:rsidR="006B3B97">
        <w:t xml:space="preserve"> Each of these three types of users has different use of the system so each of them has their own requirements.</w:t>
      </w:r>
    </w:p>
    <w:p w14:paraId="6A79B86D" w14:textId="7A168273" w:rsidR="006B3B97" w:rsidRDefault="006B3B97" w:rsidP="004F3094">
      <w:pPr>
        <w:spacing w:line="276" w:lineRule="auto"/>
        <w:rPr>
          <w:b/>
          <w:sz w:val="24"/>
          <w:szCs w:val="24"/>
        </w:rPr>
      </w:pPr>
      <w:r w:rsidRPr="004F3094">
        <w:rPr>
          <w:b/>
          <w:sz w:val="28"/>
          <w:szCs w:val="28"/>
        </w:rPr>
        <w:t>2.</w:t>
      </w:r>
      <w:r w:rsidR="002544D5" w:rsidRPr="004F3094">
        <w:rPr>
          <w:b/>
          <w:sz w:val="28"/>
          <w:szCs w:val="28"/>
        </w:rPr>
        <w:t>3</w:t>
      </w:r>
      <w:r w:rsidRPr="00676EBC">
        <w:rPr>
          <w:b/>
          <w:sz w:val="24"/>
          <w:szCs w:val="24"/>
        </w:rPr>
        <w:t xml:space="preserve"> </w:t>
      </w:r>
      <w:r w:rsidRPr="002544D5">
        <w:rPr>
          <w:b/>
          <w:sz w:val="28"/>
          <w:szCs w:val="28"/>
        </w:rPr>
        <w:t>Constraints</w:t>
      </w:r>
    </w:p>
    <w:p w14:paraId="5AA51EAA" w14:textId="703E2498" w:rsidR="006B3B97" w:rsidRPr="002544D5" w:rsidRDefault="006B3B97" w:rsidP="004F3094">
      <w:pPr>
        <w:spacing w:line="276" w:lineRule="auto"/>
      </w:pPr>
      <w:r w:rsidRPr="002544D5">
        <w:t xml:space="preserve">The language for the project will be </w:t>
      </w:r>
      <w:r w:rsidR="002544D5" w:rsidRPr="002544D5">
        <w:t>HTML, Bootstrap, javascript. The system can support any number of users at the same time.</w:t>
      </w:r>
    </w:p>
    <w:p w14:paraId="68EEFFA5" w14:textId="5FDFFAE1" w:rsidR="006B3B97" w:rsidRPr="00B81F78" w:rsidRDefault="002544D5" w:rsidP="004F3094">
      <w:pPr>
        <w:spacing w:line="276" w:lineRule="auto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3. </w:t>
      </w:r>
      <w:r w:rsidR="006B3B97" w:rsidRPr="00B81F78">
        <w:rPr>
          <w:b/>
          <w:sz w:val="32"/>
          <w:szCs w:val="32"/>
        </w:rPr>
        <w:t>Specific Requirements</w:t>
      </w:r>
    </w:p>
    <w:p w14:paraId="444C7211" w14:textId="2C8F6D19" w:rsidR="006B3B97" w:rsidRPr="002544D5" w:rsidRDefault="006B3B97" w:rsidP="004F3094">
      <w:pPr>
        <w:spacing w:line="276" w:lineRule="auto"/>
        <w:rPr>
          <w:b/>
          <w:sz w:val="28"/>
          <w:szCs w:val="28"/>
        </w:rPr>
      </w:pPr>
      <w:r w:rsidRPr="002544D5">
        <w:rPr>
          <w:b/>
          <w:sz w:val="28"/>
          <w:szCs w:val="28"/>
        </w:rPr>
        <w:t>3.</w:t>
      </w:r>
      <w:r w:rsidR="002544D5" w:rsidRPr="002544D5">
        <w:rPr>
          <w:b/>
          <w:sz w:val="28"/>
          <w:szCs w:val="28"/>
        </w:rPr>
        <w:t xml:space="preserve">1 </w:t>
      </w:r>
      <w:r w:rsidRPr="002544D5">
        <w:rPr>
          <w:b/>
          <w:sz w:val="28"/>
          <w:szCs w:val="28"/>
        </w:rPr>
        <w:t>Eternal Interface Requirements</w:t>
      </w:r>
    </w:p>
    <w:p w14:paraId="23106FAE" w14:textId="2A128D7A" w:rsidR="006B3B97" w:rsidRDefault="002544D5" w:rsidP="004F3094">
      <w:pPr>
        <w:spacing w:line="276" w:lineRule="auto"/>
      </w:pPr>
      <w:r>
        <w:t xml:space="preserve">The system takes input from keyboard and from files in the memory. The system generates output on screen. </w:t>
      </w:r>
    </w:p>
    <w:p w14:paraId="6EE17725" w14:textId="1DCB7D5C" w:rsidR="002544D5" w:rsidRPr="002544D5" w:rsidRDefault="002544D5" w:rsidP="004F3094">
      <w:pPr>
        <w:spacing w:line="276" w:lineRule="auto"/>
        <w:rPr>
          <w:b/>
          <w:sz w:val="28"/>
          <w:szCs w:val="28"/>
        </w:rPr>
      </w:pPr>
      <w:r w:rsidRPr="002544D5">
        <w:rPr>
          <w:b/>
          <w:sz w:val="28"/>
          <w:szCs w:val="28"/>
        </w:rPr>
        <w:t>3.</w:t>
      </w:r>
      <w:r>
        <w:rPr>
          <w:b/>
          <w:sz w:val="28"/>
          <w:szCs w:val="28"/>
        </w:rPr>
        <w:t>2</w:t>
      </w:r>
      <w:r w:rsidRPr="002544D5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Performance</w:t>
      </w:r>
      <w:r w:rsidRPr="002544D5">
        <w:rPr>
          <w:b/>
          <w:sz w:val="28"/>
          <w:szCs w:val="28"/>
        </w:rPr>
        <w:t xml:space="preserve"> Requirements</w:t>
      </w:r>
    </w:p>
    <w:p w14:paraId="24CA5996" w14:textId="09CE62E4" w:rsidR="002544D5" w:rsidRDefault="00743A33" w:rsidP="004F3094">
      <w:pPr>
        <w:spacing w:line="276" w:lineRule="auto"/>
      </w:pPr>
      <w:r>
        <w:t>The system is required to support multiple task simultaneously. The system should handle reasonable number of users without break or inconsistency.</w:t>
      </w:r>
    </w:p>
    <w:p w14:paraId="76BC25B4" w14:textId="4F2134F6" w:rsidR="00743A33" w:rsidRDefault="00743A33" w:rsidP="004F3094">
      <w:pPr>
        <w:spacing w:line="276" w:lineRule="auto"/>
        <w:rPr>
          <w:b/>
          <w:sz w:val="28"/>
          <w:szCs w:val="28"/>
        </w:rPr>
      </w:pPr>
      <w:r w:rsidRPr="002544D5">
        <w:rPr>
          <w:b/>
          <w:sz w:val="28"/>
          <w:szCs w:val="28"/>
        </w:rPr>
        <w:t>3.</w:t>
      </w:r>
      <w:r>
        <w:rPr>
          <w:b/>
          <w:sz w:val="28"/>
          <w:szCs w:val="28"/>
        </w:rPr>
        <w:t>3</w:t>
      </w:r>
      <w:r w:rsidRPr="002544D5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Quality</w:t>
      </w:r>
      <w:r w:rsidRPr="002544D5">
        <w:rPr>
          <w:b/>
          <w:sz w:val="28"/>
          <w:szCs w:val="28"/>
        </w:rPr>
        <w:t xml:space="preserve"> Requirements</w:t>
      </w:r>
    </w:p>
    <w:p w14:paraId="47F98FE4" w14:textId="030E1280" w:rsidR="00743A33" w:rsidRDefault="00743A33" w:rsidP="004F3094">
      <w:pPr>
        <w:spacing w:line="276" w:lineRule="auto"/>
      </w:pPr>
      <w:r>
        <w:t xml:space="preserve">3.3.1. </w:t>
      </w:r>
      <w:r w:rsidRPr="004F3094">
        <w:rPr>
          <w:b/>
        </w:rPr>
        <w:t>Availability</w:t>
      </w:r>
      <w:r w:rsidR="000542D9">
        <w:t>: -</w:t>
      </w:r>
      <w:r>
        <w:t xml:space="preserve"> The entire system should be available 24X7</w:t>
      </w:r>
      <w:r w:rsidR="00306D14">
        <w:t xml:space="preserve"> round the year except </w:t>
      </w:r>
      <w:r w:rsidR="000542D9">
        <w:t>for periodic</w:t>
      </w:r>
      <w:r w:rsidR="00306D14">
        <w:t xml:space="preserve"> maintenance. The maintenance period should be pre-scheduled and short. </w:t>
      </w:r>
    </w:p>
    <w:p w14:paraId="212AAEC8" w14:textId="1B673EBB" w:rsidR="00306D14" w:rsidRPr="00306D14" w:rsidRDefault="00306D14" w:rsidP="004F3094">
      <w:pPr>
        <w:autoSpaceDE w:val="0"/>
        <w:autoSpaceDN w:val="0"/>
        <w:adjustRightInd w:val="0"/>
        <w:spacing w:after="0" w:line="276" w:lineRule="auto"/>
        <w:rPr>
          <w:rFonts w:cstheme="minorHAnsi"/>
          <w:lang w:val="en-US"/>
        </w:rPr>
      </w:pPr>
      <w:r>
        <w:lastRenderedPageBreak/>
        <w:t xml:space="preserve">3.3.2 </w:t>
      </w:r>
      <w:r w:rsidRPr="004F3094">
        <w:rPr>
          <w:b/>
        </w:rPr>
        <w:t>Security</w:t>
      </w:r>
      <w:r w:rsidR="000542D9">
        <w:t>: -</w:t>
      </w:r>
      <w:r>
        <w:t xml:space="preserve"> The system at any time should be accessed by the authenticated users.</w:t>
      </w:r>
      <w:r w:rsidRPr="00306D14">
        <w:rPr>
          <w:rFonts w:ascii="TimesNewRomanPSMT" w:hAnsi="TimesNewRomanPSMT" w:cs="TimesNewRomanPSMT"/>
          <w:sz w:val="24"/>
          <w:szCs w:val="24"/>
          <w:lang w:val="en-US"/>
        </w:rPr>
        <w:t xml:space="preserve"> </w:t>
      </w:r>
      <w:r w:rsidRPr="00306D14">
        <w:rPr>
          <w:rFonts w:cstheme="minorHAnsi"/>
          <w:lang w:val="en-US"/>
        </w:rPr>
        <w:t>Many people worry about hackers accessing their bank</w:t>
      </w:r>
      <w:r>
        <w:rPr>
          <w:rFonts w:cstheme="minorHAnsi"/>
          <w:lang w:val="en-US"/>
        </w:rPr>
        <w:t xml:space="preserve"> </w:t>
      </w:r>
      <w:r w:rsidRPr="00306D14">
        <w:rPr>
          <w:rFonts w:cstheme="minorHAnsi"/>
          <w:lang w:val="en-US"/>
        </w:rPr>
        <w:t>accounts. Also, family or friends could steal your password</w:t>
      </w:r>
    </w:p>
    <w:p w14:paraId="374A5441" w14:textId="7D7FE294" w:rsidR="00306D14" w:rsidRDefault="00306D14" w:rsidP="004F3094">
      <w:pPr>
        <w:spacing w:line="276" w:lineRule="auto"/>
        <w:rPr>
          <w:rFonts w:cstheme="minorHAnsi"/>
          <w:lang w:val="en-US"/>
        </w:rPr>
      </w:pPr>
      <w:r w:rsidRPr="00306D14">
        <w:rPr>
          <w:rFonts w:cstheme="minorHAnsi"/>
          <w:lang w:val="en-US"/>
        </w:rPr>
        <w:t>and access your account information.</w:t>
      </w:r>
    </w:p>
    <w:p w14:paraId="429559B3" w14:textId="77777777" w:rsidR="00306D14" w:rsidRDefault="00306D14" w:rsidP="004F3094">
      <w:pPr>
        <w:spacing w:line="276" w:lineRule="auto"/>
        <w:rPr>
          <w:rFonts w:cstheme="minorHAnsi"/>
          <w:lang w:val="en-US"/>
        </w:rPr>
      </w:pPr>
    </w:p>
    <w:p w14:paraId="769F0755" w14:textId="569C0395" w:rsidR="004F3094" w:rsidRDefault="00306D14" w:rsidP="004F3094">
      <w:pPr>
        <w:spacing w:line="276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3.3.3 </w:t>
      </w:r>
      <w:r w:rsidRPr="004F3094">
        <w:rPr>
          <w:rFonts w:cstheme="minorHAnsi"/>
          <w:b/>
          <w:lang w:val="en-US"/>
        </w:rPr>
        <w:t>Usability</w:t>
      </w:r>
      <w:r w:rsidR="000542D9">
        <w:rPr>
          <w:rFonts w:cstheme="minorHAnsi"/>
          <w:lang w:val="en-US"/>
        </w:rPr>
        <w:t>: -</w:t>
      </w:r>
      <w:r>
        <w:rPr>
          <w:rFonts w:cstheme="minorHAnsi"/>
          <w:lang w:val="en-US"/>
        </w:rPr>
        <w:t xml:space="preserve"> The GUI should be easy to learn and use by users of any technical background. A built-in help feature should be available in all pages, to guide the users with the available functions on that page. </w:t>
      </w:r>
      <w:r w:rsidR="000542D9">
        <w:rPr>
          <w:rFonts w:cstheme="minorHAnsi"/>
          <w:lang w:val="en-US"/>
        </w:rPr>
        <w:t>An easy to understand documentation should be provided with the system.</w:t>
      </w:r>
    </w:p>
    <w:p w14:paraId="3A425B39" w14:textId="77777777" w:rsidR="004F3094" w:rsidRDefault="004F3094">
      <w:pPr>
        <w:rPr>
          <w:rFonts w:cstheme="minorHAnsi"/>
          <w:lang w:val="en-US"/>
        </w:rPr>
      </w:pPr>
      <w:r>
        <w:rPr>
          <w:rFonts w:cstheme="minorHAnsi"/>
          <w:lang w:val="en-US"/>
        </w:rPr>
        <w:br w:type="page"/>
      </w:r>
    </w:p>
    <w:p w14:paraId="258E13D8" w14:textId="3A403156" w:rsidR="00306D14" w:rsidRPr="004F3094" w:rsidRDefault="004F3094" w:rsidP="004F3094">
      <w:pPr>
        <w:spacing w:line="276" w:lineRule="auto"/>
        <w:jc w:val="center"/>
        <w:rPr>
          <w:rFonts w:cstheme="minorHAnsi"/>
          <w:sz w:val="32"/>
          <w:szCs w:val="32"/>
          <w:u w:val="single"/>
          <w:lang w:val="en-US"/>
        </w:rPr>
      </w:pPr>
      <w:r w:rsidRPr="004F3094">
        <w:rPr>
          <w:rFonts w:cstheme="minorHAnsi"/>
          <w:sz w:val="32"/>
          <w:szCs w:val="32"/>
          <w:u w:val="single"/>
          <w:lang w:val="en-US"/>
        </w:rPr>
        <w:lastRenderedPageBreak/>
        <w:t>Use Case diagram</w:t>
      </w:r>
    </w:p>
    <w:p w14:paraId="3B0FF70E" w14:textId="3F9E2339" w:rsidR="000542D9" w:rsidRPr="00306D14" w:rsidRDefault="00CA3771" w:rsidP="00CA3771">
      <w:pPr>
        <w:spacing w:line="276" w:lineRule="auto"/>
        <w:ind w:left="-288"/>
        <w:rPr>
          <w:rFonts w:cstheme="minorHAnsi"/>
        </w:rPr>
      </w:pPr>
      <w:r w:rsidRPr="00CA3771">
        <w:rPr>
          <w:rFonts w:cstheme="minorHAnsi"/>
          <w:noProof/>
          <w:lang w:val="en-US"/>
        </w:rPr>
        <w:drawing>
          <wp:inline distT="0" distB="0" distL="0" distR="0" wp14:anchorId="04A496B1" wp14:editId="07428D4C">
            <wp:extent cx="6537960" cy="7338060"/>
            <wp:effectExtent l="0" t="0" r="0" b="0"/>
            <wp:docPr id="2" name="Picture 2" descr="C:\Users\vineet\Desktop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ineet\Desktop\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3317" cy="7344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57F94" w14:textId="77777777" w:rsidR="00743A33" w:rsidRDefault="00743A33" w:rsidP="004F3094">
      <w:pPr>
        <w:spacing w:line="276" w:lineRule="auto"/>
      </w:pPr>
    </w:p>
    <w:p w14:paraId="70038ECF" w14:textId="77777777" w:rsidR="00DD21A6" w:rsidRDefault="00DD21A6" w:rsidP="004F3094">
      <w:pPr>
        <w:spacing w:line="276" w:lineRule="auto"/>
      </w:pPr>
      <w:r>
        <w:t>Actor – User, Bidder, Seller</w:t>
      </w:r>
    </w:p>
    <w:p w14:paraId="426B942D" w14:textId="50195A8F" w:rsidR="00DD21A6" w:rsidRDefault="00DD21A6" w:rsidP="004F3094">
      <w:pPr>
        <w:spacing w:line="276" w:lineRule="auto"/>
      </w:pPr>
      <w:r>
        <w:t xml:space="preserve">Use cases – Signup, Login, Logout, Provide seller sale list info, Provide item details, Update item bid, Provide seller info, Find search option, Provide bidding list option, cancle Auction, Payment Details   </w:t>
      </w:r>
    </w:p>
    <w:p w14:paraId="14D52EAE" w14:textId="30690C94" w:rsidR="00B0087C" w:rsidRDefault="003C1513" w:rsidP="005B2382">
      <w:pPr>
        <w:spacing w:line="276" w:lineRule="auto"/>
        <w:jc w:val="center"/>
        <w:rPr>
          <w:sz w:val="36"/>
          <w:szCs w:val="36"/>
          <w:u w:val="single"/>
        </w:rPr>
      </w:pPr>
      <w:r>
        <w:rPr>
          <w:sz w:val="36"/>
          <w:szCs w:val="36"/>
          <w:u w:val="single"/>
        </w:rPr>
        <w:lastRenderedPageBreak/>
        <w:t>Class</w:t>
      </w:r>
      <w:r w:rsidR="005B2382" w:rsidRPr="005B2382">
        <w:rPr>
          <w:sz w:val="36"/>
          <w:szCs w:val="36"/>
          <w:u w:val="single"/>
        </w:rPr>
        <w:t xml:space="preserve"> Diagram</w:t>
      </w:r>
    </w:p>
    <w:p w14:paraId="3E843166" w14:textId="6C43139B" w:rsidR="00B658DA" w:rsidRDefault="007012DD" w:rsidP="00B658DA">
      <w:pPr>
        <w:spacing w:line="276" w:lineRule="auto"/>
        <w:ind w:left="-432"/>
        <w:rPr>
          <w:sz w:val="36"/>
          <w:szCs w:val="36"/>
          <w:u w:val="single"/>
        </w:rPr>
      </w:pPr>
      <w:r w:rsidRPr="00092417">
        <w:rPr>
          <w:noProof/>
          <w:sz w:val="36"/>
          <w:szCs w:val="36"/>
          <w:u w:val="single"/>
          <w:lang w:val="en-US"/>
        </w:rPr>
        <w:drawing>
          <wp:anchor distT="0" distB="0" distL="114300" distR="114300" simplePos="0" relativeHeight="251658240" behindDoc="0" locked="0" layoutInCell="1" allowOverlap="1" wp14:anchorId="5B71075B" wp14:editId="14C26D4E">
            <wp:simplePos x="0" y="0"/>
            <wp:positionH relativeFrom="margin">
              <wp:align>center</wp:align>
            </wp:positionH>
            <wp:positionV relativeFrom="paragraph">
              <wp:posOffset>332105</wp:posOffset>
            </wp:positionV>
            <wp:extent cx="6400800" cy="4206240"/>
            <wp:effectExtent l="0" t="0" r="0" b="3810"/>
            <wp:wrapNone/>
            <wp:docPr id="1" name="Picture 1" descr="C:\Users\vineet\Desktop\clas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ineet\Desktop\clas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0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87E654" w14:textId="7E17A5DD" w:rsidR="00B658DA" w:rsidRDefault="00B658DA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290FA963" w14:textId="791CDFC4" w:rsidR="00B658DA" w:rsidRDefault="00B658DA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090B4740" w14:textId="77777777" w:rsidR="002621D0" w:rsidRDefault="002621D0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10B9102F" w14:textId="77777777" w:rsidR="002621D0" w:rsidRDefault="002621D0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01E7F53F" w14:textId="77777777" w:rsidR="007012DD" w:rsidRDefault="007012DD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6D6EE489" w14:textId="77777777" w:rsidR="007012DD" w:rsidRDefault="007012DD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52425886" w14:textId="77777777" w:rsidR="007012DD" w:rsidRDefault="007012DD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564AF727" w14:textId="77777777" w:rsidR="007012DD" w:rsidRDefault="007012DD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14F87148" w14:textId="77777777" w:rsidR="007012DD" w:rsidRDefault="007012DD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1A1E9008" w14:textId="77777777" w:rsidR="007012DD" w:rsidRDefault="007012DD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7E110F5C" w14:textId="77777777" w:rsidR="007012DD" w:rsidRDefault="007012DD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7CFAA244" w14:textId="77777777" w:rsidR="006E2AB6" w:rsidRDefault="006E2AB6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36300C7B" w14:textId="77777777" w:rsidR="006E2AB6" w:rsidRDefault="006E2AB6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6C5B953C" w14:textId="77777777" w:rsidR="006E2AB6" w:rsidRDefault="006E2AB6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107914BD" w14:textId="77777777" w:rsidR="006E2AB6" w:rsidRDefault="006E2AB6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101D468B" w14:textId="77777777" w:rsidR="006E2AB6" w:rsidRDefault="006E2AB6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4E27F898" w14:textId="77777777" w:rsidR="006E2AB6" w:rsidRDefault="006E2AB6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6E78BE9A" w14:textId="77777777" w:rsidR="006E2AB6" w:rsidRDefault="006E2AB6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2934FC8D" w14:textId="77777777" w:rsidR="006E2AB6" w:rsidRDefault="006E2AB6" w:rsidP="00B658DA">
      <w:pPr>
        <w:spacing w:line="276" w:lineRule="auto"/>
        <w:ind w:left="-432"/>
        <w:rPr>
          <w:sz w:val="36"/>
          <w:szCs w:val="36"/>
          <w:u w:val="single"/>
        </w:rPr>
      </w:pPr>
    </w:p>
    <w:p w14:paraId="6F873D86" w14:textId="325021DC" w:rsidR="007012DD" w:rsidRDefault="007012DD" w:rsidP="007012DD">
      <w:pPr>
        <w:spacing w:line="276" w:lineRule="auto"/>
        <w:ind w:left="-432"/>
        <w:jc w:val="center"/>
        <w:rPr>
          <w:sz w:val="36"/>
          <w:szCs w:val="36"/>
          <w:u w:val="single"/>
        </w:rPr>
      </w:pPr>
      <w:r>
        <w:rPr>
          <w:sz w:val="36"/>
          <w:szCs w:val="36"/>
          <w:u w:val="single"/>
        </w:rPr>
        <w:lastRenderedPageBreak/>
        <w:t>Data Flow Diagram</w:t>
      </w:r>
    </w:p>
    <w:p w14:paraId="0F472A16" w14:textId="15F74FD9" w:rsidR="007012DD" w:rsidRDefault="004260BB" w:rsidP="007012DD">
      <w:pPr>
        <w:spacing w:line="276" w:lineRule="auto"/>
        <w:ind w:left="-432"/>
        <w:rPr>
          <w:sz w:val="36"/>
          <w:szCs w:val="36"/>
          <w:u w:val="single"/>
        </w:rPr>
      </w:pPr>
      <w:r>
        <w:rPr>
          <w:sz w:val="36"/>
          <w:szCs w:val="36"/>
          <w:u w:val="single"/>
        </w:rPr>
        <w:t>Level 0</w:t>
      </w:r>
    </w:p>
    <w:p w14:paraId="4BBEE8FC" w14:textId="646A9F8E" w:rsidR="004260BB" w:rsidRDefault="004260BB" w:rsidP="007012DD">
      <w:pPr>
        <w:spacing w:line="276" w:lineRule="auto"/>
        <w:ind w:left="-432"/>
        <w:rPr>
          <w:sz w:val="36"/>
          <w:szCs w:val="36"/>
          <w:u w:val="single"/>
        </w:rPr>
      </w:pPr>
      <w:r>
        <w:rPr>
          <w:noProof/>
          <w:sz w:val="36"/>
          <w:szCs w:val="36"/>
          <w:u w:val="single"/>
          <w:lang w:val="en-US"/>
        </w:rPr>
        <w:drawing>
          <wp:anchor distT="0" distB="0" distL="114300" distR="114300" simplePos="0" relativeHeight="251659264" behindDoc="0" locked="0" layoutInCell="1" allowOverlap="1" wp14:anchorId="70D7F6BE" wp14:editId="6E5C7D5F">
            <wp:simplePos x="0" y="0"/>
            <wp:positionH relativeFrom="column">
              <wp:posOffset>-274320</wp:posOffset>
            </wp:positionH>
            <wp:positionV relativeFrom="paragraph">
              <wp:posOffset>1905</wp:posOffset>
            </wp:positionV>
            <wp:extent cx="5724144" cy="2221992"/>
            <wp:effectExtent l="0" t="0" r="0" b="698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144" cy="2221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2AB6">
        <w:rPr>
          <w:sz w:val="36"/>
          <w:szCs w:val="36"/>
          <w:u w:val="single"/>
        </w:rPr>
        <w:t xml:space="preserve">                                                                                                                                                               </w:t>
      </w:r>
    </w:p>
    <w:p w14:paraId="518E8AAB" w14:textId="50A47342" w:rsidR="006E2AB6" w:rsidRDefault="006E2AB6" w:rsidP="007012DD">
      <w:pPr>
        <w:spacing w:line="276" w:lineRule="auto"/>
        <w:ind w:left="-432"/>
        <w:rPr>
          <w:sz w:val="36"/>
          <w:szCs w:val="36"/>
          <w:u w:val="single"/>
        </w:rPr>
      </w:pPr>
      <w:r>
        <w:rPr>
          <w:noProof/>
          <w:sz w:val="36"/>
          <w:szCs w:val="36"/>
          <w:u w:val="single"/>
          <w:lang w:val="en-US"/>
        </w:rPr>
        <w:drawing>
          <wp:anchor distT="0" distB="0" distL="114300" distR="114300" simplePos="0" relativeHeight="251660288" behindDoc="0" locked="0" layoutInCell="1" allowOverlap="1" wp14:anchorId="697456D6" wp14:editId="2C9220A2">
            <wp:simplePos x="0" y="0"/>
            <wp:positionH relativeFrom="column">
              <wp:posOffset>-274320</wp:posOffset>
            </wp:positionH>
            <wp:positionV relativeFrom="paragraph">
              <wp:posOffset>419100</wp:posOffset>
            </wp:positionV>
            <wp:extent cx="6301740" cy="3406140"/>
            <wp:effectExtent l="0" t="0" r="3810" b="381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1740" cy="340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  <w:u w:val="single"/>
        </w:rPr>
        <w:t>Level 1</w:t>
      </w:r>
    </w:p>
    <w:p w14:paraId="482B8123" w14:textId="372CE6F1" w:rsidR="006E2AB6" w:rsidRDefault="006E2AB6" w:rsidP="007012DD">
      <w:pPr>
        <w:spacing w:line="276" w:lineRule="auto"/>
        <w:ind w:left="-432"/>
        <w:rPr>
          <w:sz w:val="36"/>
          <w:szCs w:val="36"/>
          <w:u w:val="single"/>
        </w:rPr>
      </w:pPr>
    </w:p>
    <w:p w14:paraId="2EA273F5" w14:textId="77777777" w:rsidR="00717663" w:rsidRDefault="00717663" w:rsidP="007012DD">
      <w:pPr>
        <w:spacing w:line="276" w:lineRule="auto"/>
        <w:ind w:left="-432"/>
        <w:rPr>
          <w:sz w:val="36"/>
          <w:szCs w:val="36"/>
          <w:u w:val="single"/>
        </w:rPr>
      </w:pPr>
    </w:p>
    <w:p w14:paraId="294751B3" w14:textId="77777777" w:rsidR="00717663" w:rsidRDefault="00717663" w:rsidP="007012DD">
      <w:pPr>
        <w:spacing w:line="276" w:lineRule="auto"/>
        <w:ind w:left="-432"/>
        <w:rPr>
          <w:sz w:val="36"/>
          <w:szCs w:val="36"/>
          <w:u w:val="single"/>
        </w:rPr>
      </w:pPr>
    </w:p>
    <w:p w14:paraId="0F65F1CA" w14:textId="7D50FBE3" w:rsidR="00717663" w:rsidRPr="00FB7A13" w:rsidRDefault="00FB7A13" w:rsidP="00FB7A13">
      <w:pPr>
        <w:jc w:val="center"/>
        <w:rPr>
          <w:rFonts w:ascii="Times New Roman" w:hAnsi="Times New Roman" w:cs="Times New Roman"/>
          <w:b/>
          <w:bCs/>
          <w:sz w:val="72"/>
          <w:szCs w:val="72"/>
        </w:rPr>
      </w:pPr>
      <w:r w:rsidRPr="00FB7A13">
        <w:rPr>
          <w:rFonts w:ascii="Times New Roman" w:hAnsi="Times New Roman" w:cs="Times New Roman"/>
          <w:b/>
          <w:bCs/>
          <w:sz w:val="72"/>
          <w:szCs w:val="72"/>
        </w:rPr>
        <w:lastRenderedPageBreak/>
        <w:t xml:space="preserve">MINOR PROJECT </w:t>
      </w:r>
      <w:r w:rsidR="00717663" w:rsidRPr="00FB7A13">
        <w:rPr>
          <w:rFonts w:ascii="Times New Roman" w:hAnsi="Times New Roman" w:cs="Times New Roman"/>
          <w:b/>
          <w:bCs/>
          <w:sz w:val="72"/>
          <w:szCs w:val="72"/>
        </w:rPr>
        <w:t>FILE</w:t>
      </w:r>
    </w:p>
    <w:p w14:paraId="01BC8FAE" w14:textId="77777777" w:rsidR="00717663" w:rsidRPr="00FB7A13" w:rsidRDefault="00717663" w:rsidP="00717663">
      <w:pPr>
        <w:spacing w:before="120" w:after="120" w:line="240" w:lineRule="auto"/>
        <w:ind w:left="2880" w:firstLine="720"/>
        <w:jc w:val="both"/>
        <w:rPr>
          <w:rFonts w:ascii="Times New Roman" w:hAnsi="Times New Roman" w:cs="Times New Roman"/>
          <w:sz w:val="52"/>
          <w:szCs w:val="52"/>
        </w:rPr>
      </w:pPr>
      <w:r w:rsidRPr="00FB7A13">
        <w:rPr>
          <w:rFonts w:ascii="Times New Roman" w:hAnsi="Times New Roman" w:cs="Times New Roman"/>
          <w:sz w:val="52"/>
          <w:szCs w:val="52"/>
        </w:rPr>
        <w:t>Group no. - 15</w:t>
      </w:r>
      <w:r w:rsidRPr="00FB7A13">
        <w:rPr>
          <w:rFonts w:ascii="Times New Roman" w:hAnsi="Times New Roman" w:cs="Times New Roman"/>
          <w:sz w:val="52"/>
          <w:szCs w:val="52"/>
        </w:rPr>
        <w:tab/>
      </w:r>
    </w:p>
    <w:p w14:paraId="28C78972" w14:textId="77777777" w:rsidR="00717663" w:rsidRDefault="00717663" w:rsidP="00717663">
      <w:pPr>
        <w:spacing w:before="120" w:after="0" w:line="240" w:lineRule="auto"/>
        <w:jc w:val="both"/>
        <w:rPr>
          <w:rFonts w:ascii="Times New Roman" w:hAnsi="Times New Roman" w:cs="Times New Roman"/>
          <w:sz w:val="44"/>
          <w:szCs w:val="44"/>
        </w:rPr>
      </w:pPr>
    </w:p>
    <w:p w14:paraId="7A5DA7D8" w14:textId="403C4504" w:rsidR="00717663" w:rsidRDefault="00717663" w:rsidP="00717663">
      <w:pPr>
        <w:spacing w:before="120" w:after="0" w:line="240" w:lineRule="auto"/>
        <w:jc w:val="both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 xml:space="preserve">Project name – Online Auction and Renting System    </w:t>
      </w:r>
    </w:p>
    <w:p w14:paraId="3BAB2A34" w14:textId="77777777" w:rsidR="00FB7A13" w:rsidRDefault="00FB7A13" w:rsidP="00717663">
      <w:pPr>
        <w:spacing w:before="120" w:after="120" w:line="240" w:lineRule="auto"/>
        <w:jc w:val="both"/>
        <w:rPr>
          <w:rFonts w:ascii="Times New Roman" w:hAnsi="Times New Roman" w:cs="Times New Roman"/>
          <w:sz w:val="44"/>
          <w:szCs w:val="44"/>
        </w:rPr>
      </w:pPr>
    </w:p>
    <w:p w14:paraId="2F94A179" w14:textId="77777777" w:rsidR="00717663" w:rsidRDefault="00717663" w:rsidP="00717663">
      <w:pPr>
        <w:spacing w:before="120" w:after="120" w:line="240" w:lineRule="auto"/>
        <w:jc w:val="both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Group Member – Ajay Kumar</w:t>
      </w:r>
    </w:p>
    <w:p w14:paraId="0888504D" w14:textId="3FF3ED2F" w:rsidR="00717663" w:rsidRDefault="00717663" w:rsidP="00717663">
      <w:pPr>
        <w:spacing w:before="120" w:after="120" w:line="240" w:lineRule="auto"/>
        <w:ind w:left="2880"/>
        <w:jc w:val="both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 xml:space="preserve">   Vineet Kumar singh</w:t>
      </w:r>
    </w:p>
    <w:p w14:paraId="707D5DEE" w14:textId="04E24A22" w:rsidR="00717663" w:rsidRDefault="00717663" w:rsidP="00717663">
      <w:pPr>
        <w:spacing w:before="120" w:after="120" w:line="240" w:lineRule="auto"/>
        <w:ind w:left="2160"/>
        <w:jc w:val="both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ab/>
        <w:t xml:space="preserve">   Shikhar Tiwari</w:t>
      </w:r>
    </w:p>
    <w:p w14:paraId="4A8BE49A" w14:textId="77777777" w:rsidR="00702471" w:rsidRPr="00CE4625" w:rsidRDefault="00702471" w:rsidP="00717663">
      <w:pPr>
        <w:spacing w:before="120" w:after="120" w:line="240" w:lineRule="auto"/>
        <w:ind w:left="2160"/>
        <w:jc w:val="both"/>
        <w:rPr>
          <w:rFonts w:ascii="Times New Roman" w:hAnsi="Times New Roman" w:cs="Times New Roman"/>
          <w:sz w:val="44"/>
          <w:szCs w:val="44"/>
        </w:rPr>
      </w:pPr>
      <w:bookmarkStart w:id="0" w:name="_GoBack"/>
      <w:bookmarkEnd w:id="0"/>
    </w:p>
    <w:p w14:paraId="14896A00" w14:textId="4EFC9278" w:rsidR="00717663" w:rsidRDefault="00702471" w:rsidP="00702471">
      <w:pPr>
        <w:rPr>
          <w:rFonts w:ascii="Times New Roman" w:hAnsi="Times New Roman" w:cs="Times New Roman"/>
          <w:sz w:val="48"/>
          <w:szCs w:val="48"/>
        </w:rPr>
      </w:pPr>
      <w:r>
        <w:rPr>
          <w:rFonts w:ascii="Times New Roman" w:hAnsi="Times New Roman" w:cs="Times New Roman"/>
          <w:sz w:val="48"/>
          <w:szCs w:val="48"/>
        </w:rPr>
        <w:t>Project Mentor – Mr. Amit Kelotra</w:t>
      </w:r>
    </w:p>
    <w:p w14:paraId="76B44342" w14:textId="77777777" w:rsidR="00717663" w:rsidRDefault="00717663" w:rsidP="00717663">
      <w:pPr>
        <w:jc w:val="center"/>
        <w:rPr>
          <w:rFonts w:ascii="Times New Roman" w:hAnsi="Times New Roman" w:cs="Times New Roman"/>
          <w:sz w:val="48"/>
          <w:szCs w:val="48"/>
        </w:rPr>
      </w:pPr>
      <w:r>
        <w:rPr>
          <w:rFonts w:ascii="Times New Roman" w:hAnsi="Times New Roman"/>
          <w:b/>
          <w:noProof/>
          <w:sz w:val="56"/>
          <w:szCs w:val="56"/>
          <w:lang w:val="en-US"/>
        </w:rPr>
        <w:drawing>
          <wp:inline distT="0" distB="0" distL="0" distR="0" wp14:anchorId="36B97C85" wp14:editId="04EADD73">
            <wp:extent cx="1456690" cy="1573530"/>
            <wp:effectExtent l="1905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690" cy="15735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854331" w14:textId="77777777" w:rsidR="00717663" w:rsidRDefault="00717663" w:rsidP="00717663">
      <w:pPr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JUL</w:t>
      </w:r>
      <w:r w:rsidRPr="00041926">
        <w:rPr>
          <w:rFonts w:ascii="Times New Roman" w:hAnsi="Times New Roman" w:cs="Times New Roman"/>
          <w:sz w:val="40"/>
          <w:szCs w:val="40"/>
        </w:rPr>
        <w:t>-</w:t>
      </w:r>
      <w:r>
        <w:rPr>
          <w:rFonts w:ascii="Times New Roman" w:hAnsi="Times New Roman" w:cs="Times New Roman"/>
          <w:sz w:val="40"/>
          <w:szCs w:val="40"/>
        </w:rPr>
        <w:t>DEC</w:t>
      </w:r>
      <w:r w:rsidRPr="00041926">
        <w:rPr>
          <w:rFonts w:ascii="Times New Roman" w:hAnsi="Times New Roman" w:cs="Times New Roman"/>
          <w:sz w:val="40"/>
          <w:szCs w:val="40"/>
        </w:rPr>
        <w:t>@201</w:t>
      </w:r>
      <w:r>
        <w:rPr>
          <w:rFonts w:ascii="Times New Roman" w:hAnsi="Times New Roman" w:cs="Times New Roman"/>
          <w:sz w:val="40"/>
          <w:szCs w:val="40"/>
        </w:rPr>
        <w:t>8</w:t>
      </w:r>
    </w:p>
    <w:p w14:paraId="1F6FB7B2" w14:textId="77777777" w:rsidR="00717663" w:rsidRPr="00041926" w:rsidRDefault="00717663" w:rsidP="00717663">
      <w:pPr>
        <w:jc w:val="center"/>
        <w:rPr>
          <w:rFonts w:ascii="Times New Roman" w:hAnsi="Times New Roman" w:cs="Times New Roman"/>
          <w:sz w:val="40"/>
          <w:szCs w:val="40"/>
        </w:rPr>
      </w:pPr>
    </w:p>
    <w:p w14:paraId="1BE6FC1C" w14:textId="77777777" w:rsidR="00717663" w:rsidRPr="00CE4625" w:rsidRDefault="00717663" w:rsidP="00717663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E4625">
        <w:rPr>
          <w:rFonts w:ascii="Times New Roman" w:hAnsi="Times New Roman" w:cs="Times New Roman"/>
          <w:b/>
          <w:sz w:val="32"/>
          <w:szCs w:val="32"/>
        </w:rPr>
        <w:t>DEPARTMENT OF COMPUTER SCIENCE AND ENGINEERING</w:t>
      </w:r>
    </w:p>
    <w:p w14:paraId="07628CDA" w14:textId="77777777" w:rsidR="00717663" w:rsidRDefault="00717663" w:rsidP="00717663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E4625">
        <w:rPr>
          <w:rFonts w:ascii="Times New Roman" w:hAnsi="Times New Roman" w:cs="Times New Roman"/>
          <w:b/>
          <w:sz w:val="32"/>
          <w:szCs w:val="32"/>
        </w:rPr>
        <w:t xml:space="preserve">JAYPEE UNIVERSITY OF ENGINEERING AND TECHNOLOGY, </w:t>
      </w:r>
    </w:p>
    <w:p w14:paraId="6AC23007" w14:textId="77777777" w:rsidR="00717663" w:rsidRPr="00CE4625" w:rsidRDefault="00717663" w:rsidP="00717663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E4625">
        <w:rPr>
          <w:rFonts w:ascii="Times New Roman" w:hAnsi="Times New Roman" w:cs="Times New Roman"/>
          <w:b/>
          <w:sz w:val="32"/>
          <w:szCs w:val="32"/>
        </w:rPr>
        <w:t>GUNA, MP</w:t>
      </w:r>
    </w:p>
    <w:p w14:paraId="5A4D126F" w14:textId="77777777" w:rsidR="00717663" w:rsidRPr="005B2382" w:rsidRDefault="00717663" w:rsidP="007012DD">
      <w:pPr>
        <w:spacing w:line="276" w:lineRule="auto"/>
        <w:ind w:left="-432"/>
        <w:rPr>
          <w:sz w:val="36"/>
          <w:szCs w:val="36"/>
          <w:u w:val="single"/>
        </w:rPr>
      </w:pPr>
    </w:p>
    <w:sectPr w:rsidR="00717663" w:rsidRPr="005B23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F061E2" w14:textId="77777777" w:rsidR="007E54E0" w:rsidRDefault="007E54E0" w:rsidP="00B365D5">
      <w:pPr>
        <w:spacing w:after="0" w:line="240" w:lineRule="auto"/>
      </w:pPr>
      <w:r>
        <w:separator/>
      </w:r>
    </w:p>
  </w:endnote>
  <w:endnote w:type="continuationSeparator" w:id="0">
    <w:p w14:paraId="60BE54FA" w14:textId="77777777" w:rsidR="007E54E0" w:rsidRDefault="007E54E0" w:rsidP="00B365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580CF1" w14:textId="77777777" w:rsidR="007E54E0" w:rsidRDefault="007E54E0" w:rsidP="00B365D5">
      <w:pPr>
        <w:spacing w:after="0" w:line="240" w:lineRule="auto"/>
      </w:pPr>
      <w:r>
        <w:separator/>
      </w:r>
    </w:p>
  </w:footnote>
  <w:footnote w:type="continuationSeparator" w:id="0">
    <w:p w14:paraId="2580F2FD" w14:textId="77777777" w:rsidR="007E54E0" w:rsidRDefault="007E54E0" w:rsidP="00B365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932A70"/>
    <w:multiLevelType w:val="hybridMultilevel"/>
    <w:tmpl w:val="9B940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534F40"/>
    <w:multiLevelType w:val="multilevel"/>
    <w:tmpl w:val="2870B90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7B4D1AB2"/>
    <w:multiLevelType w:val="multilevel"/>
    <w:tmpl w:val="8E4EE0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DIwMTUzMLQwMTdQ0lEKTi0uzszPAykwqwUAXsu5xCwAAAA="/>
  </w:docVars>
  <w:rsids>
    <w:rsidRoot w:val="006B3B97"/>
    <w:rsid w:val="00006687"/>
    <w:rsid w:val="000542D9"/>
    <w:rsid w:val="00092417"/>
    <w:rsid w:val="001A5A82"/>
    <w:rsid w:val="002544D5"/>
    <w:rsid w:val="002621D0"/>
    <w:rsid w:val="00270ACA"/>
    <w:rsid w:val="002B2EEA"/>
    <w:rsid w:val="00306D14"/>
    <w:rsid w:val="00327DA5"/>
    <w:rsid w:val="003C1513"/>
    <w:rsid w:val="004260BB"/>
    <w:rsid w:val="004F3094"/>
    <w:rsid w:val="005340D9"/>
    <w:rsid w:val="005B2382"/>
    <w:rsid w:val="006B3B97"/>
    <w:rsid w:val="006E2AB6"/>
    <w:rsid w:val="007012DD"/>
    <w:rsid w:val="00702471"/>
    <w:rsid w:val="00717663"/>
    <w:rsid w:val="00743A33"/>
    <w:rsid w:val="007B156A"/>
    <w:rsid w:val="007D0BCB"/>
    <w:rsid w:val="007E54E0"/>
    <w:rsid w:val="008E66D7"/>
    <w:rsid w:val="009A12C4"/>
    <w:rsid w:val="00B0087C"/>
    <w:rsid w:val="00B365D5"/>
    <w:rsid w:val="00B658DA"/>
    <w:rsid w:val="00B81F78"/>
    <w:rsid w:val="00CA3771"/>
    <w:rsid w:val="00CC29B2"/>
    <w:rsid w:val="00D00E3A"/>
    <w:rsid w:val="00D65C90"/>
    <w:rsid w:val="00DC6496"/>
    <w:rsid w:val="00DD21A6"/>
    <w:rsid w:val="00DE2D4F"/>
    <w:rsid w:val="00E243D0"/>
    <w:rsid w:val="00EA784E"/>
    <w:rsid w:val="00F03FE5"/>
    <w:rsid w:val="00F04263"/>
    <w:rsid w:val="00F274C9"/>
    <w:rsid w:val="00F53371"/>
    <w:rsid w:val="00FB7A13"/>
    <w:rsid w:val="00FF5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66A68"/>
  <w15:chartTrackingRefBased/>
  <w15:docId w15:val="{B67B5E58-F0B8-485F-8C01-1DDB9C71B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3B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3B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365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65D5"/>
  </w:style>
  <w:style w:type="paragraph" w:styleId="Footer">
    <w:name w:val="footer"/>
    <w:basedOn w:val="Normal"/>
    <w:link w:val="FooterChar"/>
    <w:uiPriority w:val="99"/>
    <w:unhideWhenUsed/>
    <w:rsid w:val="00B365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5D5"/>
  </w:style>
  <w:style w:type="paragraph" w:styleId="Subtitle">
    <w:name w:val="Subtitle"/>
    <w:basedOn w:val="Normal"/>
    <w:next w:val="Normal"/>
    <w:link w:val="SubtitleChar"/>
    <w:uiPriority w:val="11"/>
    <w:qFormat/>
    <w:rsid w:val="00F5337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53371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7</Pages>
  <Words>660</Words>
  <Characters>376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ya Bhan Singh</dc:creator>
  <cp:keywords/>
  <dc:description/>
  <cp:lastModifiedBy>vineet singh</cp:lastModifiedBy>
  <cp:revision>11</cp:revision>
  <dcterms:created xsi:type="dcterms:W3CDTF">2018-11-19T16:36:00Z</dcterms:created>
  <dcterms:modified xsi:type="dcterms:W3CDTF">2018-11-19T22:00:00Z</dcterms:modified>
</cp:coreProperties>
</file>